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7fe005091a8fc5a13a70d9fcc86ec3b217ba8f9"/>
    <w:p>
      <w:pPr>
        <w:pStyle w:val="Heading1"/>
      </w:pPr>
      <w:r>
        <w:t xml:space="preserve">Cover Letter for Accountant Position in South Africa Cape Town</w:t>
      </w:r>
    </w:p>
    <w:p>
      <w:pPr>
        <w:pStyle w:val="FirstParagraph"/>
      </w:pPr>
      <w:r>
        <w:t xml:space="preserve">Dear [Hiring Manager's Name],</w:t>
      </w:r>
    </w:p>
    <w:p>
      <w:pPr>
        <w:pStyle w:val="BodyText"/>
      </w:pPr>
      <w:r>
        <w:t xml:space="preserve">I am writing to express my interest in the Accountant position at your esteemed organization in South Africa Cape Town. With a strong academic background in accounting and over [X years] of hands-on experience managing financial operations, I am confident that my expertise aligns with the requirements of this role. My dedication to precision, compliance, and strategic financial management has consistently enabled me to deliver value in dynamic environments, and I am eager to contribute my skills to your team in Cape Town.</w:t>
      </w:r>
    </w:p>
    <w:bookmarkStart w:id="20" w:name="professional-background"/>
    <w:p>
      <w:pPr>
        <w:pStyle w:val="Heading2"/>
      </w:pPr>
      <w:r>
        <w:t xml:space="preserve">Professional Background</w:t>
      </w:r>
    </w:p>
    <w:p>
      <w:pPr>
        <w:pStyle w:val="FirstParagraph"/>
      </w:pPr>
      <w:r>
        <w:t xml:space="preserve">As an accountant with a deep understanding of both local and international financial systems, I have spent the past [X years] working in diverse sectors, including corporate finance, small business advisory, and public sector accounting. My career has been driven by a commitment to accuracy, ethical practices, and fostering financial transparency—principles that are especially critical in South Africa’s evolving economic landscape. Cape Town, as a hub for innovation and commerce in the region, offers unique challenges and opportunities that I am excited to tackle.</w:t>
      </w:r>
    </w:p>
    <w:p>
      <w:pPr>
        <w:pStyle w:val="BodyText"/>
      </w:pPr>
      <w:r>
        <w:t xml:space="preserve">My experience includes managing end-to-end accounting processes such as budgeting, tax compliance, payroll management, and financial reporting. In my previous role at [Previous Company Name], I streamlined the company’s monthly reporting cycle by implementing automated tools, reducing processing time by 30% and improving data accuracy. This project not only enhanced operational efficiency but also ensured compliance with South African accounting standards (SAS) and tax regulations set by the South African Revenue Service (SARS).</w:t>
      </w:r>
    </w:p>
    <w:bookmarkEnd w:id="20"/>
    <w:bookmarkStart w:id="21" w:name="key-skills-and-achievements"/>
    <w:p>
      <w:pPr>
        <w:pStyle w:val="Heading2"/>
      </w:pPr>
      <w:r>
        <w:t xml:space="preserve">Key Skills and Achievements</w:t>
      </w:r>
    </w:p>
    <w:p>
      <w:pPr>
        <w:pStyle w:val="FirstParagraph"/>
      </w:pPr>
      <w:r>
        <w:t xml:space="preserve">One of my core strengths lies in my ability to interpret complex financial data and translate it into actionable insights for stakeholders. For instance, during my tenure at [Previous Company Name], I identified inefficiencies in the company’s accounts payable process, which led to a 20% reduction in processing costs. This achievement was recognized by senior leadership and contributed to the organization’s overall profitability.</w:t>
      </w:r>
    </w:p>
    <w:p>
      <w:pPr>
        <w:pStyle w:val="BodyText"/>
      </w:pPr>
      <w:r>
        <w:t xml:space="preserve">Additionally, I have extensive experience working with South Africa-specific accounting systems and software. Familiarity with platforms like Sage Intacct, QuickBooks, and SAP has allowed me to adapt quickly to various organizational structures. My knowledge of local tax laws, including Value Added Tax (VAT) and Income Tax Compliance, ensures that financial strategies remain both legally sound and strategically advantageous for businesses operating in South Africa Cape Town.</w:t>
      </w:r>
    </w:p>
    <w:bookmarkEnd w:id="21"/>
    <w:bookmarkStart w:id="22" w:name="Xc057505713381d79e7bd4a942bbb2c6515d1dae"/>
    <w:p>
      <w:pPr>
        <w:pStyle w:val="Heading2"/>
      </w:pPr>
      <w:r>
        <w:t xml:space="preserve">Understanding of South Africa Cape Town’s Market</w:t>
      </w:r>
    </w:p>
    <w:p>
      <w:pPr>
        <w:pStyle w:val="FirstParagraph"/>
      </w:pPr>
      <w:r>
        <w:t xml:space="preserve">Living and working in South Africa Cape Town has given me firsthand insight into the region’s financial ecosystem. The city is a melting pot of industries, from tourism and technology to finance and manufacturing, each with unique accounting needs. I have worked closely with businesses in these sectors, helping them navigate challenges such as currency fluctuations, regulatory changes, and economic uncertainties.</w:t>
      </w:r>
    </w:p>
    <w:p>
      <w:pPr>
        <w:pStyle w:val="BodyText"/>
      </w:pPr>
      <w:r>
        <w:t xml:space="preserve">For example, while advising a mid-sized tech startup in Cape Town’s Silicon Cape ecosystem, I developed a customized financial forecasting model that accounted for the volatility of the local market. This model enabled the company to secure additional funding from investors by demonstrating clear financial stability and growth potential. Such experiences have reinforced my belief that an accountant must not only manage numbers but also act as a strategic partner to business leaders.</w:t>
      </w:r>
    </w:p>
    <w:bookmarkEnd w:id="22"/>
    <w:bookmarkStart w:id="23" w:name="why-cape-town"/>
    <w:p>
      <w:pPr>
        <w:pStyle w:val="Heading2"/>
      </w:pPr>
      <w:r>
        <w:t xml:space="preserve">Why Cape Town?</w:t>
      </w:r>
    </w:p>
    <w:p>
      <w:pPr>
        <w:pStyle w:val="FirstParagraph"/>
      </w:pPr>
      <w:r>
        <w:t xml:space="preserve">Cape Town is more than just a location for me—it is a place where I have built professional relationships and contributed to the growth of local businesses. The city’s vibrant economy and emphasis on innovation make it an ideal environment for an accountant to thrive. I am particularly drawn to your organization’s reputation for excellence in financial management and its commitment to fostering sustainable growth in South Africa.</w:t>
      </w:r>
    </w:p>
    <w:p>
      <w:pPr>
        <w:pStyle w:val="BodyText"/>
      </w:pPr>
      <w:r>
        <w:t xml:space="preserve">My passion for accounting is matched by my dedication to community development. I have volunteered with local NGOs in Cape Town, providing pro bono financial consulting services to small businesses struggling with cash flow management. This work has deepened my understanding of the challenges faced by enterprises in the region and reinforced my desire to support their success through accurate and strategic financial planning.</w:t>
      </w:r>
    </w:p>
    <w:bookmarkEnd w:id="23"/>
    <w:bookmarkStart w:id="24" w:name="closing-statement"/>
    <w:p>
      <w:pPr>
        <w:pStyle w:val="Heading2"/>
      </w:pPr>
      <w:r>
        <w:t xml:space="preserve">Closing Statement</w:t>
      </w:r>
    </w:p>
    <w:p>
      <w:pPr>
        <w:pStyle w:val="FirstParagraph"/>
      </w:pPr>
      <w:r>
        <w:t xml:space="preserve">I am enthusiastic about the opportunity to join your team as an Accountant in South Africa Cape Town. My combination of technical expertise, local market knowledge, and client-focused approach makes me a strong candidate for this role. I would welcome the chance to discuss how my skills and experiences align with your organization’s goals.</w:t>
      </w:r>
    </w:p>
    <w:p>
      <w:pPr>
        <w:pStyle w:val="BodyText"/>
      </w:pPr>
      <w:r>
        <w:t xml:space="preserve">Thank you for considering my application. I look forward to the possibility of contributing to your success in Cape Tow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South Africa Cape Town</dc:title>
  <dc:creator/>
  <dc:language>en</dc:language>
  <cp:keywords/>
  <dcterms:created xsi:type="dcterms:W3CDTF">2026-07-24T06:02:43Z</dcterms:created>
  <dcterms:modified xsi:type="dcterms:W3CDTF">2026-07-24T06:02:43Z</dcterms:modified>
</cp:coreProperties>
</file>

<file path=docProps/custom.xml><?xml version="1.0" encoding="utf-8"?>
<Properties xmlns="http://schemas.openxmlformats.org/officeDocument/2006/custom-properties" xmlns:vt="http://schemas.openxmlformats.org/officeDocument/2006/docPropsVTypes"/>
</file>